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internship-application-letter"/>
    <w:p>
      <w:pPr>
        <w:pStyle w:val="Heading1"/>
      </w:pPr>
      <w:r>
        <w:t xml:space="preserve">Internship Application Letter</w:t>
      </w:r>
    </w:p>
    <w:bookmarkStart w:id="20" w:name="Xf0fa92eebf623234e3e5f09b70bdc9c1782b2dc"/>
    <w:p>
      <w:pPr>
        <w:pStyle w:val="Heading2"/>
      </w:pPr>
      <w:r>
        <w:t xml:space="preserve">For Education Administrator Internship Position</w:t>
      </w:r>
    </w:p>
    <w:p>
      <w:pPr>
        <w:pStyle w:val="FirstParagraph"/>
      </w:pPr>
      <w:r>
        <w:t xml:space="preserve">Submitted to the Ministry of Education and Educational Institutions in Brazil Brasília</w:t>
      </w:r>
    </w:p>
    <w:bookmarkEnd w:id="20"/>
    <w:bookmarkEnd w:id="21"/>
    <w:p>
      <w:pPr>
        <w:pStyle w:val="BodyText"/>
      </w:pPr>
      <w:r>
        <w:t xml:space="preserve">Dear Hiring Committee,</w:t>
      </w:r>
    </w:p>
    <w:p>
      <w:pPr>
        <w:pStyle w:val="BodyText"/>
      </w:pPr>
      <w:r>
        <w:t xml:space="preserve">I am writing to express my enthusiastic application for the Education Administrator Internship position within your esteemed organization in Brazil Brasília, as advertised on the Ministry of Education's official portal. As a dedicated graduate student in Educational Leadership with a specialization in Public Policy and Administration from the University of Brasília (UnB), I have cultivated a profound understanding of Brazil's educational ecosystem and am eager to contribute to its continued advancement under your mentorship. This Internship Application Letter serves as my formal expression of commitment to becoming an agent of transformative change within Brazil's educational landscape.</w:t>
      </w:r>
    </w:p>
    <w:p>
      <w:pPr>
        <w:pStyle w:val="BodyText"/>
      </w:pPr>
      <w:r>
        <w:t xml:space="preserve">My academic journey has been meticulously aligned with the demands of modern education administration in Brazil. At UnB, I completed coursework including "Brazilian Educational Policy Frameworks," "Public Resource Management in Municipal Schools," and "Equity Assessment in Multicultural Classrooms." I conducted a comprehensive research project analyzing the impact of the National Education Plan (PNE) on early childhood education access across Brasília's Distrito Federal, which revealed critical gaps in resource allocation for Favela communities. This research culminated in a presentation at the 2023 Brasília Educational Innovation Symposium, where I advocated for decentralized budgeting models to empower local school administrators – a concept I now understand is central to effective Education Administrator roles in Brazil.</w:t>
      </w:r>
    </w:p>
    <w:p>
      <w:pPr>
        <w:pStyle w:val="BodyText"/>
      </w:pPr>
      <w:r>
        <w:t xml:space="preserve">My practical experience further solidifies my readiness for this internship. During my previous semester, I served as an administrative intern at the Brasília Municipal School Network (Rede de Ensino de Brasília), where I supported the coordination of teacher professional development programs across 37 public schools in the central district. This involved managing digital platforms for attendance tracking, assisting in budget reconciliation for classroom supplies under strict municipal guidelines, and facilitating communication between school directors and the Department of Education. One significant initiative I contributed to was streamlining the procurement process for STEM kits – a project that reduced delivery times by 35% during the 2022 academic year. Witnessing firsthand how administrative efficiency directly impacts student engagement in Brazil Brasília's diverse classrooms has cemented my passion for this field.</w:t>
      </w:r>
    </w:p>
    <w:p>
      <w:pPr>
        <w:pStyle w:val="BodyText"/>
      </w:pPr>
      <w:r>
        <w:t xml:space="preserve">I am particularly drawn to your organization's pioneering work with the "Brasília Educacional Digital" initiative, which aims to bridge the urban-rural learning gap through technology integration. Having studied Brazil's educational challenges through both academic lenses and personal immersion – including volunteer tutoring at a community center in Paranoá – I understand that successful Education Administrator internships require not just technical competence but cultural intelligence. The Brazilian education system thrives on its rich tapestry of regional identities, and Brasília's unique position as the nation's political capital offers an unparalleled vantage point for influencing national policy. I am eager to apply my knowledge of Brazil's National Common Curriculum Base (BNCC) while learning from your team how to navigate the intricate balance between federal mandates and local implementation needs.</w:t>
      </w:r>
    </w:p>
    <w:p>
      <w:pPr>
        <w:pStyle w:val="BodyText"/>
      </w:pPr>
      <w:r>
        <w:t xml:space="preserve">My fluency in Portuguese (with native proficiency) and English, combined with my familiarity with Brazil's educational legal framework including the Lei de Diretrizes e Bases da Educação Nacional (LDB), ensures I can immediately contribute to your team's administrative functions. I have also completed certification in Microsoft Power BI for data-driven decision-making – a skill directly applicable to analyzing student performance metrics across Brasília's schools. In Brazil, where education administrators must often mediate between community expectations and bureaucratic requirements, my volunteer experience with the Associação de Pais e Mestres (APM) in Guará has taught me active listening and collaborative problem-solving techniques essential for this role.</w:t>
      </w:r>
    </w:p>
    <w:p>
      <w:pPr>
        <w:pStyle w:val="BodyText"/>
      </w:pPr>
      <w:r>
        <w:t xml:space="preserve">What excites me most about this opportunity is the chance to learn from Brazil's premier education administrators while contributing to Brasília's ambitious goal of achieving 100% digital literacy in public schools by 2030. I understand that an Education Administrator Internship in Brazil Brasília isn't merely a training position – it's a foundational step toward becoming a steward of the nation's most valuable resource: its children. My academic mentor, Professor Maria Helena Costa (former Director of School Administration at UnB), has personally endorsed my analytical rigor and dedication to equity-focused education management. In her words, "Felipe possesses the rare combination of strategic vision and grassroots empathy necessary to transform Brazil's educational challenges into opportunities for systemic renewal."</w:t>
      </w:r>
    </w:p>
    <w:p>
      <w:pPr>
        <w:pStyle w:val="BodyText"/>
      </w:pPr>
      <w:r>
        <w:t xml:space="preserve">I am deeply aware that Brazil Brasília represents more than a geographical location – it embodies the nation's aspirations for educational excellence. As someone who has studied the historical significance of Brasília as the birthplace of modern Brazilian education policy (including the landmark 1963 Educational Reform), I recognize this internship as a pivotal opportunity to learn from those shaping tomorrow's classrooms. The Ministry's commitment to programs like "Escola Aberta" and "Cultura e Educação" resonates with my belief that administration must foster both academic rigor and cultural identity. I am prepared to immerse myself fully in Brazil's administrative culture, understanding that effective leadership here requires respect for hierarchical structures while championing innovative solutions.</w:t>
      </w:r>
    </w:p>
    <w:p>
      <w:pPr>
        <w:pStyle w:val="BodyText"/>
      </w:pPr>
      <w:r>
        <w:t xml:space="preserve">My resume details additional competencies including experience with the Sistema de Gestão Educacional (SGE) platform used across Brazilian municipal education networks, proficiency in developing annual school operation plans (POA), and a demonstrated ability to navigate Brazil's complex public procurement regulations. I am confident that my academic preparation, practical experience, and cultural fluency position me to immediately support your team's mission while growing into a future Education Administrator who understands the nuanced realities of managing schools in Brazil Brasília.</w:t>
      </w:r>
    </w:p>
    <w:p>
      <w:pPr>
        <w:pStyle w:val="BodyText"/>
      </w:pPr>
      <w:r>
        <w:t xml:space="preserve">Thank you for considering my application for this vital Internship Application Letter opportunity. I have attached my detailed resume and academic transcripts for your review. I am available for an interview at your earliest convenience and can be reached at +55 (61) 98765-4321 or felipe.martins@email.com. I look forward to discussing how my background in educational policy analysis, administrative support experience, and unwavering commitment to Brazil's educational advancement can benefit your organization during my internship.</w:t>
      </w:r>
    </w:p>
    <w:p>
      <w:pPr>
        <w:pStyle w:val="BodyText"/>
      </w:pPr>
      <w:r>
        <w:t xml:space="preserve">Sincerely,</w:t>
      </w:r>
    </w:p>
    <w:p>
      <w:pPr>
        <w:pStyle w:val="BodyText"/>
      </w:pPr>
      <w:r>
        <w:t xml:space="preserve">Felipe da Silva Martins</w:t>
      </w:r>
    </w:p>
    <w:p>
      <w:pPr>
        <w:pStyle w:val="BodyText"/>
      </w:pPr>
      <w:r>
        <w:t xml:space="preserve">Education Administration Student, Master of Education (MEdu)</w:t>
      </w:r>
    </w:p>
    <w:p>
      <w:pPr>
        <w:pStyle w:val="BodyText"/>
      </w:pPr>
      <w:r>
        <w:t xml:space="preserve">University of Brasília (UnB) | Brasília, 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10T08:44:04Z</dcterms:created>
  <dcterms:modified xsi:type="dcterms:W3CDTF">2025-12-10T08:44:04Z</dcterms:modified>
</cp:coreProperties>
</file>

<file path=docProps/custom.xml><?xml version="1.0" encoding="utf-8"?>
<Properties xmlns="http://schemas.openxmlformats.org/officeDocument/2006/custom-properties" xmlns:vt="http://schemas.openxmlformats.org/officeDocument/2006/docPropsVTypes"/>
</file>